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92A6E" w14:textId="36D5CC75" w:rsidR="001955AD" w:rsidRDefault="001955AD" w:rsidP="001955AD">
      <w:pPr>
        <w:rPr>
          <w:b/>
          <w:bCs/>
        </w:rPr>
      </w:pPr>
      <w:r w:rsidRPr="001955AD">
        <w:rPr>
          <w:b/>
          <w:bCs/>
        </w:rPr>
        <w:t xml:space="preserve">Ispitivanje konstrukcija – </w:t>
      </w:r>
      <w:r w:rsidR="001B0D7E" w:rsidRPr="001955AD">
        <w:rPr>
          <w:b/>
          <w:bCs/>
        </w:rPr>
        <w:t xml:space="preserve">VJEŽBE </w:t>
      </w:r>
      <w:r w:rsidR="001B0D7E">
        <w:rPr>
          <w:b/>
          <w:bCs/>
        </w:rPr>
        <w:t>1 (2</w:t>
      </w:r>
      <w:r w:rsidR="0029366C">
        <w:rPr>
          <w:b/>
          <w:bCs/>
        </w:rPr>
        <w:t>4</w:t>
      </w:r>
      <w:r w:rsidRPr="001955AD">
        <w:rPr>
          <w:b/>
          <w:bCs/>
        </w:rPr>
        <w:t>.11.20</w:t>
      </w:r>
      <w:r w:rsidR="001F7D9A">
        <w:rPr>
          <w:b/>
          <w:bCs/>
        </w:rPr>
        <w:t>2</w:t>
      </w:r>
      <w:r w:rsidR="0029366C">
        <w:rPr>
          <w:b/>
          <w:bCs/>
        </w:rPr>
        <w:t>3</w:t>
      </w:r>
      <w:r w:rsidRPr="001955AD">
        <w:rPr>
          <w:b/>
          <w:bCs/>
        </w:rPr>
        <w:t>.</w:t>
      </w:r>
      <w:r w:rsidR="001B0D7E">
        <w:rPr>
          <w:b/>
          <w:bCs/>
        </w:rPr>
        <w:t>)</w:t>
      </w:r>
    </w:p>
    <w:p w14:paraId="5EAD9C12" w14:textId="77777777" w:rsidR="00801CBC" w:rsidRDefault="00801CBC" w:rsidP="001955AD">
      <w:pPr>
        <w:rPr>
          <w:b/>
          <w:bCs/>
        </w:rPr>
      </w:pPr>
    </w:p>
    <w:p w14:paraId="45493DC6" w14:textId="06EFC388" w:rsidR="001955AD" w:rsidRDefault="001F7D9A" w:rsidP="00EF005D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72CEFC7" wp14:editId="34D48F65">
                <wp:simplePos x="0" y="0"/>
                <wp:positionH relativeFrom="column">
                  <wp:posOffset>-2439360</wp:posOffset>
                </wp:positionH>
                <wp:positionV relativeFrom="paragraph">
                  <wp:posOffset>459360</wp:posOffset>
                </wp:positionV>
                <wp:extent cx="52920" cy="135000"/>
                <wp:effectExtent l="95250" t="76200" r="61595" b="9398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52920" cy="13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06E4A6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-194.95pt;margin-top:33.35pt;width:9.8pt;height:16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">
                <v:imagedata r:id="rId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2870A1A8" wp14:editId="31ED109E">
                <wp:simplePos x="0" y="0"/>
                <wp:positionH relativeFrom="column">
                  <wp:posOffset>-2272680</wp:posOffset>
                </wp:positionH>
                <wp:positionV relativeFrom="paragraph">
                  <wp:posOffset>519480</wp:posOffset>
                </wp:positionV>
                <wp:extent cx="38520" cy="23760"/>
                <wp:effectExtent l="76200" t="76200" r="76200" b="109855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8520" cy="2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595D1C" id="Ink 2" o:spid="_x0000_s1026" type="#_x0000_t75" style="position:absolute;margin-left:-181.8pt;margin-top:38.05pt;width:8.7pt;height: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">
                <v:imagedata r:id="rId8" o:title=""/>
              </v:shape>
            </w:pict>
          </mc:Fallback>
        </mc:AlternateContent>
      </w:r>
      <w:r w:rsidR="001955AD">
        <w:t>1.  Potrebno je definirati geometriju nosive konstrukcije CESTOVNOG nadvožnjaka preko 3 raspona (18 + 24 + 18 = 60 m)</w:t>
      </w:r>
      <w:r w:rsidR="00B3224C">
        <w:t xml:space="preserve">. Rasponska konstrukcija nadvožnjaka </w:t>
      </w:r>
      <w:r w:rsidR="00EF005D">
        <w:t xml:space="preserve">izrađena je od </w:t>
      </w:r>
      <w:r w:rsidR="00EF005D" w:rsidRPr="002B7ED8">
        <w:rPr>
          <w:b/>
          <w:bCs/>
        </w:rPr>
        <w:t>betona razreda tlačne čvrstoće C40/50</w:t>
      </w:r>
      <w:r w:rsidR="00EF005D">
        <w:t>, a stupovi su izrađeni od betona razreda C30/37</w:t>
      </w:r>
      <w:r w:rsidR="002B0991">
        <w:t xml:space="preserve"> (armatura B500B)</w:t>
      </w:r>
      <w:r w:rsidR="00EF005D">
        <w:t>.</w:t>
      </w:r>
    </w:p>
    <w:p w14:paraId="25D3A99A" w14:textId="767AB195" w:rsidR="00B3224C" w:rsidRDefault="001F7D9A" w:rsidP="001955AD"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5BFBAA2C" wp14:editId="553BCDD6">
                <wp:simplePos x="0" y="0"/>
                <wp:positionH relativeFrom="column">
                  <wp:posOffset>-2581560</wp:posOffset>
                </wp:positionH>
                <wp:positionV relativeFrom="paragraph">
                  <wp:posOffset>822225</wp:posOffset>
                </wp:positionV>
                <wp:extent cx="4320" cy="1440"/>
                <wp:effectExtent l="76200" t="95250" r="110490" b="9398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4320" cy="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904382" id="Ink 10" o:spid="_x0000_s1026" type="#_x0000_t75" style="position:absolute;margin-left:-206.1pt;margin-top:61.9pt;width:6.05pt;height:5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526850AC" wp14:editId="4F04FD1C">
                <wp:simplePos x="0" y="0"/>
                <wp:positionH relativeFrom="column">
                  <wp:posOffset>-2482200</wp:posOffset>
                </wp:positionH>
                <wp:positionV relativeFrom="paragraph">
                  <wp:posOffset>748425</wp:posOffset>
                </wp:positionV>
                <wp:extent cx="20520" cy="5760"/>
                <wp:effectExtent l="57150" t="76200" r="93980" b="10858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052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FBE198" id="Ink 9" o:spid="_x0000_s1026" type="#_x0000_t75" style="position:absolute;margin-left:-198.25pt;margin-top:56.15pt;width:7.25pt;height:6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537E9B75" wp14:editId="56AEAA4D">
                <wp:simplePos x="0" y="0"/>
                <wp:positionH relativeFrom="column">
                  <wp:posOffset>-2443320</wp:posOffset>
                </wp:positionH>
                <wp:positionV relativeFrom="paragraph">
                  <wp:posOffset>214545</wp:posOffset>
                </wp:positionV>
                <wp:extent cx="6840" cy="1440"/>
                <wp:effectExtent l="57150" t="57150" r="88900" b="9398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6840" cy="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CDFCDA" id="Ink 8" o:spid="_x0000_s1026" type="#_x0000_t75" style="position:absolute;margin-left:-195.25pt;margin-top:14.1pt;width:6.25pt;height:5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">
                <v:imagedata r:id="rId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51C4E14C" wp14:editId="6F88BF41">
                <wp:simplePos x="0" y="0"/>
                <wp:positionH relativeFrom="column">
                  <wp:posOffset>-2583720</wp:posOffset>
                </wp:positionH>
                <wp:positionV relativeFrom="paragraph">
                  <wp:posOffset>634305</wp:posOffset>
                </wp:positionV>
                <wp:extent cx="2520" cy="4680"/>
                <wp:effectExtent l="95250" t="95250" r="93345" b="10985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2520" cy="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E1A997" id="Ink 7" o:spid="_x0000_s1026" type="#_x0000_t75" style="position:absolute;margin-left:-206.25pt;margin-top:47.15pt;width:5.9pt;height: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">
                <v:imagedata r:id="rId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446F79DA" wp14:editId="06D30960">
                <wp:simplePos x="0" y="0"/>
                <wp:positionH relativeFrom="column">
                  <wp:posOffset>-2532960</wp:posOffset>
                </wp:positionH>
                <wp:positionV relativeFrom="paragraph">
                  <wp:posOffset>395985</wp:posOffset>
                </wp:positionV>
                <wp:extent cx="360" cy="1080"/>
                <wp:effectExtent l="57150" t="57150" r="76200" b="7556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512674" id="Ink 6" o:spid="_x0000_s1026" type="#_x0000_t75" style="position:absolute;margin-left:-202.25pt;margin-top:28.4pt;width:5.7pt;height:5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">
                <v:imagedata r:id="rId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0BDB5774" wp14:editId="111EDDD6">
                <wp:simplePos x="0" y="0"/>
                <wp:positionH relativeFrom="column">
                  <wp:posOffset>-2539080</wp:posOffset>
                </wp:positionH>
                <wp:positionV relativeFrom="paragraph">
                  <wp:posOffset>264945</wp:posOffset>
                </wp:positionV>
                <wp:extent cx="2520" cy="3240"/>
                <wp:effectExtent l="57150" t="38100" r="74295" b="7302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252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683995" id="Ink 5" o:spid="_x0000_s1026" type="#_x0000_t75" style="position:absolute;margin-left:-202.75pt;margin-top:18.05pt;width:5.9pt;height: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">
                <v:imagedata r:id="rId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1F9964F3" wp14:editId="6BE21596">
                <wp:simplePos x="0" y="0"/>
                <wp:positionH relativeFrom="column">
                  <wp:posOffset>-2550960</wp:posOffset>
                </wp:positionH>
                <wp:positionV relativeFrom="paragraph">
                  <wp:posOffset>103665</wp:posOffset>
                </wp:positionV>
                <wp:extent cx="12960" cy="24840"/>
                <wp:effectExtent l="76200" t="95250" r="101600" b="89535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2960" cy="2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683EDF" id="Ink 4" o:spid="_x0000_s1026" type="#_x0000_t75" style="position:absolute;margin-left:-203.7pt;margin-top:5.3pt;width:6.65pt;height:7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">
                <v:imagedata r:id="rId22" o:title=""/>
              </v:shape>
            </w:pict>
          </mc:Fallback>
        </mc:AlternateContent>
      </w:r>
      <w:r w:rsidR="00B3224C">
        <w:rPr>
          <w:noProof/>
        </w:rPr>
        <w:drawing>
          <wp:inline distT="0" distB="0" distL="0" distR="0" wp14:anchorId="220364D7" wp14:editId="77405ED3">
            <wp:extent cx="5760000" cy="38187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818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E3629" w14:textId="77777777" w:rsidR="00EF005D" w:rsidRDefault="00EF005D" w:rsidP="00EF005D">
      <w:pPr>
        <w:jc w:val="both"/>
      </w:pPr>
      <w:r>
        <w:t>U uzdužnom presjeku, rasponska konstrukcija je na upornjake oslonjena preko elastomernih oslonaca (kojima nisu spriječeni horizontalni pomaci). Također, most je oslonjen na 2 stupa kao što je prikazano na poprečnom presjeku</w:t>
      </w:r>
      <w:r w:rsidR="00B54558">
        <w:t xml:space="preserve"> (stupovi su debljine 80 cm)</w:t>
      </w:r>
      <w:r>
        <w:t>. Stupovi su temeljeni u naglavnice pilota ispod kojih se nalazi 6 pilota.</w:t>
      </w:r>
    </w:p>
    <w:p w14:paraId="5610AC18" w14:textId="77777777" w:rsidR="00EF005D" w:rsidRDefault="00EF005D" w:rsidP="00EF005D">
      <w:pPr>
        <w:jc w:val="both"/>
      </w:pPr>
      <w:r w:rsidRPr="00EF005D">
        <w:rPr>
          <w:b/>
          <w:bCs/>
        </w:rPr>
        <w:t xml:space="preserve">Napomena: </w:t>
      </w:r>
      <w:r>
        <w:t xml:space="preserve">Model je potrebno testirati na horizontalno i vertikalno opterećenje. Provjeriti progibne linije, naprezanja, dijagrame unutarnjih sila itd. </w:t>
      </w:r>
    </w:p>
    <w:p w14:paraId="58A6EF75" w14:textId="77777777" w:rsidR="0078306C" w:rsidRDefault="0078306C" w:rsidP="00EF005D">
      <w:pPr>
        <w:jc w:val="both"/>
      </w:pPr>
      <w:r w:rsidRPr="0078306C">
        <w:rPr>
          <w:b/>
          <w:bCs/>
        </w:rPr>
        <w:t>Bilješke/Koraci:</w:t>
      </w:r>
      <w:r>
        <w:t xml:space="preserve"> Definiranje modela (funkcije, materijali), geometrija (2D i 3D line grid), Poprečni presjeci (promjenjive debljine), stupovi, rubni uvjeti (visual scale), test modela (horizontalno i vertikalno opterećenje), mesh, rezultati (pomaci, naprezanja, dijagrami, presjeci).</w:t>
      </w:r>
    </w:p>
    <w:p w14:paraId="173D3412" w14:textId="77777777" w:rsidR="00240445" w:rsidRPr="00240445" w:rsidRDefault="00240445" w:rsidP="00EF005D">
      <w:pPr>
        <w:jc w:val="both"/>
      </w:pPr>
      <w:r w:rsidRPr="00240445">
        <w:rPr>
          <w:b/>
          <w:bCs/>
        </w:rPr>
        <w:t>Dodatno:</w:t>
      </w:r>
      <w:r>
        <w:rPr>
          <w:b/>
          <w:bCs/>
        </w:rPr>
        <w:t xml:space="preserve"> </w:t>
      </w:r>
      <w:r>
        <w:t>Spregnuti mostovi, rešetkasti mostovi (štapovi), itd.</w:t>
      </w:r>
    </w:p>
    <w:sectPr w:rsidR="00240445" w:rsidRPr="002404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D7094"/>
    <w:multiLevelType w:val="hybridMultilevel"/>
    <w:tmpl w:val="0DC831D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964FA"/>
    <w:multiLevelType w:val="hybridMultilevel"/>
    <w:tmpl w:val="BB985A8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046998">
    <w:abstractNumId w:val="0"/>
  </w:num>
  <w:num w:numId="2" w16cid:durableId="1026712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jczNTMxNDIwNzJS0lEKTi0uzszPAykwrQUAdovv2SwAAAA="/>
  </w:docVars>
  <w:rsids>
    <w:rsidRoot w:val="001955AD"/>
    <w:rsid w:val="001955AD"/>
    <w:rsid w:val="001A6E57"/>
    <w:rsid w:val="001B0D7E"/>
    <w:rsid w:val="001F7D9A"/>
    <w:rsid w:val="00240445"/>
    <w:rsid w:val="0029366C"/>
    <w:rsid w:val="002B0991"/>
    <w:rsid w:val="002B7ED8"/>
    <w:rsid w:val="00516618"/>
    <w:rsid w:val="0078306C"/>
    <w:rsid w:val="00801CBC"/>
    <w:rsid w:val="00901675"/>
    <w:rsid w:val="009021F6"/>
    <w:rsid w:val="00B3224C"/>
    <w:rsid w:val="00B54558"/>
    <w:rsid w:val="00EF0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14F658"/>
  <w15:chartTrackingRefBased/>
  <w15:docId w15:val="{9C21933E-F163-40E0-B865-0EBB918F8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55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customXml" Target="ink/ink9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24" Type="http://schemas.openxmlformats.org/officeDocument/2006/relationships/fontTable" Target="fontTable.xml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23" Type="http://schemas.openxmlformats.org/officeDocument/2006/relationships/image" Target="media/image10.png"/><Relationship Id="rId10" Type="http://schemas.openxmlformats.org/officeDocument/2006/relationships/image" Target="media/image3.png"/><Relationship Id="rId19" Type="http://schemas.openxmlformats.org/officeDocument/2006/relationships/customXml" Target="ink/ink8.xml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Relationship Id="rId22" Type="http://schemas.openxmlformats.org/officeDocument/2006/relationships/image" Target="media/image9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15.623"/>
    </inkml:context>
    <inkml:brush xml:id="br0">
      <inkml:brushProperty name="width" value="0.2" units="cm"/>
      <inkml:brushProperty name="height" value="0.2" units="cm"/>
    </inkml:brush>
  </inkml:definitions>
  <inkml:trace contextRef="#ctx0" brushRef="#br0">12 1 8554,'5'2'19851,"-21"227"-19626,15-153-84,2-56 3570,8-20-4493,0 0 0,1 1 0,-1 1 0,1 0 0,-1 0 0,11 4 0,49 28-10484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14.002"/>
    </inkml:context>
    <inkml:brush xml:id="br0">
      <inkml:brushProperty name="width" value="0.2" units="cm"/>
      <inkml:brushProperty name="height" value="0.2" units="cm"/>
    </inkml:brush>
  </inkml:definitions>
  <inkml:trace contextRef="#ctx0" brushRef="#br0">0 44 1008,'0'8'30787,"0"6"-29992,1-15-919,-1 0 1,0 1 0,1-1 0,9-5-1727,-1 1 653,77-47-1037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32.285"/>
    </inkml:context>
    <inkml:brush xml:id="br0">
      <inkml:brushProperty name="width" value="0.2" units="cm"/>
      <inkml:brushProperty name="height" value="0.2" units="cm"/>
    </inkml:brush>
  </inkml:definitions>
  <inkml:trace contextRef="#ctx0" brushRef="#br0">0 0 720,'7'3'34041,"-3"-2"-3371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27.920"/>
    </inkml:context>
    <inkml:brush xml:id="br0">
      <inkml:brushProperty name="width" value="0.2" units="cm"/>
      <inkml:brushProperty name="height" value="0.2" units="cm"/>
    </inkml:brush>
  </inkml:definitions>
  <inkml:trace contextRef="#ctx0" brushRef="#br0">1 1 5905,'15'15'24011,"26"-16"-32754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20.236"/>
    </inkml:context>
    <inkml:brush xml:id="br0">
      <inkml:brushProperty name="width" value="0.2" units="cm"/>
      <inkml:brushProperty name="height" value="0.2" units="cm"/>
    </inkml:brush>
  </inkml:definitions>
  <inkml:trace contextRef="#ctx0" brushRef="#br0">0 4 5817,'13'-3'8758,"-8"3"-9262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19.107"/>
    </inkml:context>
    <inkml:brush xml:id="br0">
      <inkml:brushProperty name="width" value="0.2" units="cm"/>
      <inkml:brushProperty name="height" value="0.2" units="cm"/>
    </inkml:brush>
  </inkml:definitions>
  <inkml:trace contextRef="#ctx0" brushRef="#br0">1 11 1120,'0'2'28766,"0"-3"-28772,0 1-1,0-1 0,0 1 1,0-1-1,0 0 1,0 1-1,0-1 0,0 1 1,0-1-1,1 1 0,-1-1 1,0 1-1,0-1 0,1 1 1,-1-1-1,0 1 0,1-1 1,-1 1-1,1-1 0,-1 1 1,0-1-1,1 1 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18.130"/>
    </inkml:context>
    <inkml:brush xml:id="br0">
      <inkml:brushProperty name="width" value="0.2" units="cm"/>
      <inkml:brushProperty name="height" value="0.2" units="cm"/>
    </inkml:brush>
  </inkml:definitions>
  <inkml:trace contextRef="#ctx0" brushRef="#br0">1 1 368,'0'2'8464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17.598"/>
    </inkml:context>
    <inkml:brush xml:id="br0">
      <inkml:brushProperty name="width" value="0.2" units="cm"/>
      <inkml:brushProperty name="height" value="0.2" units="cm"/>
    </inkml:brush>
  </inkml:definitions>
  <inkml:trace contextRef="#ctx0" brushRef="#br0">1 1 72,'6'8'4157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3T12:02:16.633"/>
    </inkml:context>
    <inkml:brush xml:id="br0">
      <inkml:brushProperty name="width" value="0.2" units="cm"/>
      <inkml:brushProperty name="height" value="0.2" units="cm"/>
    </inkml:brush>
  </inkml:definitions>
  <inkml:trace contextRef="#ctx0" brushRef="#br0">0 0 5873,'1'9'28876,"33"50"-4120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ko Koscak</dc:creator>
  <cp:keywords/>
  <dc:description/>
  <cp:lastModifiedBy>Janko Košćak</cp:lastModifiedBy>
  <cp:revision>13</cp:revision>
  <cp:lastPrinted>2019-11-04T10:29:00Z</cp:lastPrinted>
  <dcterms:created xsi:type="dcterms:W3CDTF">2019-11-04T07:54:00Z</dcterms:created>
  <dcterms:modified xsi:type="dcterms:W3CDTF">2023-11-22T14:45:00Z</dcterms:modified>
</cp:coreProperties>
</file>